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F0B681" w14:textId="77777777" w:rsidR="000C6E3F" w:rsidRPr="001A5C98" w:rsidRDefault="001A5C98" w:rsidP="00D96D34">
      <w:pPr>
        <w:pStyle w:val="Tytu"/>
      </w:pPr>
      <w:r w:rsidRPr="001A5C98">
        <w:t>Assignment/</w:t>
      </w:r>
      <w:r w:rsidRPr="00F13F86">
        <w:rPr>
          <w:noProof/>
        </w:rPr>
        <w:t>exercise</w:t>
      </w:r>
      <w:r w:rsidRPr="001A5C98">
        <w:t xml:space="preserve"> 1: PHP Login System</w:t>
      </w:r>
    </w:p>
    <w:p w14:paraId="5D96607B" w14:textId="77777777" w:rsidR="001A5C98" w:rsidRPr="001A5C98" w:rsidRDefault="001A5C98" w:rsidP="006315A8">
      <w:pPr>
        <w:pStyle w:val="Podtytu"/>
      </w:pPr>
      <w:r w:rsidRPr="001A5C98">
        <w:t>Michał Pawlicki</w:t>
      </w:r>
    </w:p>
    <w:p w14:paraId="6D0044FE" w14:textId="77777777" w:rsidR="001A5C98" w:rsidRDefault="005A5491" w:rsidP="006315A8">
      <w:pPr>
        <w:spacing w:before="2280"/>
        <w:jc w:val="center"/>
      </w:pPr>
      <w:hyperlink r:id="rId6" w:history="1">
        <w:r w:rsidR="001A5C98" w:rsidRPr="00AA5986">
          <w:rPr>
            <w:rStyle w:val="Hipercze"/>
          </w:rPr>
          <w:t>Cph-mp394@cphbusiness.dk</w:t>
        </w:r>
      </w:hyperlink>
    </w:p>
    <w:p w14:paraId="3E63BD35" w14:textId="77777777" w:rsidR="001A5C98" w:rsidRDefault="001A5C98" w:rsidP="006315A8">
      <w:pPr>
        <w:jc w:val="center"/>
      </w:pPr>
      <w:r>
        <w:t xml:space="preserve">Solution: </w:t>
      </w:r>
      <w:hyperlink r:id="rId7" w:history="1">
        <w:r w:rsidRPr="00AA5986">
          <w:rPr>
            <w:rStyle w:val="Hipercze"/>
          </w:rPr>
          <w:t>http://projects.michaeldesign.pl/loginsystem/</w:t>
        </w:r>
      </w:hyperlink>
    </w:p>
    <w:p w14:paraId="135E7AB1" w14:textId="4FEC45F0" w:rsidR="006D15C1" w:rsidRDefault="001A5C98" w:rsidP="006315A8">
      <w:pPr>
        <w:jc w:val="center"/>
      </w:pPr>
      <w:r>
        <w:t xml:space="preserve">Source on GitHub: </w:t>
      </w:r>
      <w:hyperlink r:id="rId8" w:history="1">
        <w:r w:rsidRPr="00AA5986">
          <w:rPr>
            <w:rStyle w:val="Hipercze"/>
          </w:rPr>
          <w:t>https://github.com/magicmychal/loginsystem</w:t>
        </w:r>
      </w:hyperlink>
    </w:p>
    <w:p w14:paraId="3643F642" w14:textId="77777777" w:rsidR="006D15C1" w:rsidRDefault="006D15C1" w:rsidP="002A0B9E">
      <w:pPr>
        <w:jc w:val="both"/>
      </w:pPr>
      <w:r>
        <w:br w:type="page"/>
      </w:r>
    </w:p>
    <w:p w14:paraId="6FBB496F" w14:textId="47575DA5" w:rsidR="00262188" w:rsidRDefault="00262188" w:rsidP="00262188">
      <w:pPr>
        <w:pStyle w:val="Nagwek1"/>
      </w:pPr>
      <w:r>
        <w:lastRenderedPageBreak/>
        <w:t>Project description</w:t>
      </w:r>
    </w:p>
    <w:p w14:paraId="2A958303" w14:textId="2361886B" w:rsidR="00433F3F" w:rsidRDefault="00433F3F" w:rsidP="002A0B9E">
      <w:pPr>
        <w:jc w:val="both"/>
      </w:pPr>
      <w:r>
        <w:t>Website is divided into 3 pages with an actual content: index.php (the secret page), login.php and register.php. There is also a header.php that, as</w:t>
      </w:r>
      <w:r w:rsidR="00F00B7F">
        <w:t xml:space="preserve"> the</w:t>
      </w:r>
      <w:r>
        <w:t xml:space="preserve"> </w:t>
      </w:r>
      <w:r w:rsidRPr="00F00B7F">
        <w:rPr>
          <w:noProof/>
        </w:rPr>
        <w:t>name</w:t>
      </w:r>
      <w:r>
        <w:t xml:space="preserve"> </w:t>
      </w:r>
      <w:r w:rsidRPr="00F00B7F">
        <w:rPr>
          <w:noProof/>
        </w:rPr>
        <w:t>suggest</w:t>
      </w:r>
      <w:r w:rsidR="00F00B7F">
        <w:rPr>
          <w:noProof/>
        </w:rPr>
        <w:t>s</w:t>
      </w:r>
      <w:r>
        <w:t>, contains the header on a page and it shows up in every other page thanks to the require_once() function in the code and it is used right after &lt;body&gt;.</w:t>
      </w:r>
    </w:p>
    <w:p w14:paraId="44CFD219" w14:textId="77777777" w:rsidR="00433F3F" w:rsidRDefault="00433F3F" w:rsidP="002A0B9E">
      <w:pPr>
        <w:jc w:val="both"/>
      </w:pPr>
      <w:r>
        <w:rPr>
          <w:noProof/>
        </w:rPr>
        <w:drawing>
          <wp:inline distT="0" distB="0" distL="0" distR="0" wp14:anchorId="0DFCCC0E" wp14:editId="362CF680">
            <wp:extent cx="5943600" cy="1527175"/>
            <wp:effectExtent l="0" t="0" r="0" b="0"/>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527175"/>
                    </a:xfrm>
                    <a:prstGeom prst="rect">
                      <a:avLst/>
                    </a:prstGeom>
                  </pic:spPr>
                </pic:pic>
              </a:graphicData>
            </a:graphic>
          </wp:inline>
        </w:drawing>
      </w:r>
    </w:p>
    <w:p w14:paraId="2C61DB0F" w14:textId="70DBE4A6" w:rsidR="00E92362" w:rsidRDefault="00744B8F" w:rsidP="002A0B9E">
      <w:pPr>
        <w:jc w:val="both"/>
      </w:pPr>
      <w:r>
        <w:t xml:space="preserve">And also </w:t>
      </w:r>
      <w:r w:rsidRPr="005D05FE">
        <w:rPr>
          <w:noProof/>
        </w:rPr>
        <w:t>logout</w:t>
      </w:r>
      <w:r>
        <w:t>.</w:t>
      </w:r>
      <w:r w:rsidRPr="005D05FE">
        <w:rPr>
          <w:noProof/>
        </w:rPr>
        <w:t>php</w:t>
      </w:r>
      <w:r>
        <w:t>, which will be described soon.</w:t>
      </w:r>
    </w:p>
    <w:p w14:paraId="73BBD1E9" w14:textId="4F0567DD" w:rsidR="001A5C98" w:rsidRDefault="001A5C98" w:rsidP="002A0B9E">
      <w:pPr>
        <w:jc w:val="both"/>
      </w:pPr>
      <w:r>
        <w:t xml:space="preserve">When user tries to access the website via URL given as </w:t>
      </w:r>
      <w:r w:rsidR="00B87FAB">
        <w:t xml:space="preserve">a </w:t>
      </w:r>
      <w:r>
        <w:t xml:space="preserve">solution, server looks for the index.* file. When it finds it, the first few lines of it asks to check if there’s </w:t>
      </w:r>
      <w:r w:rsidR="009443E8">
        <w:t xml:space="preserve">an </w:t>
      </w:r>
      <w:r>
        <w:t>active session in the browser. If so</w:t>
      </w:r>
      <w:r w:rsidR="00433F3F">
        <w:t xml:space="preserve">, then </w:t>
      </w:r>
      <w:r w:rsidR="00433F3F" w:rsidRPr="005D05FE">
        <w:rPr>
          <w:noProof/>
        </w:rPr>
        <w:t>user</w:t>
      </w:r>
      <w:r w:rsidR="00433F3F">
        <w:t xml:space="preserve"> sees the ‘secret content’, if not, then the </w:t>
      </w:r>
      <w:r w:rsidR="00433F3F" w:rsidRPr="005D05FE">
        <w:rPr>
          <w:noProof/>
        </w:rPr>
        <w:t>web</w:t>
      </w:r>
      <w:r w:rsidR="005D05FE">
        <w:rPr>
          <w:noProof/>
        </w:rPr>
        <w:t xml:space="preserve"> </w:t>
      </w:r>
      <w:r w:rsidR="00433F3F" w:rsidRPr="005D05FE">
        <w:rPr>
          <w:noProof/>
        </w:rPr>
        <w:t>page</w:t>
      </w:r>
      <w:r w:rsidR="00433F3F">
        <w:t xml:space="preserve"> goes to the /login.</w:t>
      </w:r>
      <w:r w:rsidR="00433F3F" w:rsidRPr="005D05FE">
        <w:rPr>
          <w:noProof/>
        </w:rPr>
        <w:t>php</w:t>
      </w:r>
      <w:r w:rsidR="00433F3F">
        <w:t xml:space="preserve"> where they can find simple login form. It is worth notice, that the URL in this if statement is independent and it is going to work on with every domain that the files are on.</w:t>
      </w:r>
    </w:p>
    <w:p w14:paraId="0770C6C4" w14:textId="77777777" w:rsidR="00433F3F" w:rsidRDefault="00433F3F" w:rsidP="002A0B9E">
      <w:pPr>
        <w:jc w:val="both"/>
      </w:pPr>
      <w:r>
        <w:rPr>
          <w:noProof/>
        </w:rPr>
        <w:drawing>
          <wp:inline distT="0" distB="0" distL="0" distR="0" wp14:anchorId="75F955ED" wp14:editId="79626599">
            <wp:extent cx="5943600" cy="688340"/>
            <wp:effectExtent l="0" t="0" r="0" b="0"/>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688340"/>
                    </a:xfrm>
                    <a:prstGeom prst="rect">
                      <a:avLst/>
                    </a:prstGeom>
                  </pic:spPr>
                </pic:pic>
              </a:graphicData>
            </a:graphic>
          </wp:inline>
        </w:drawing>
      </w:r>
    </w:p>
    <w:p w14:paraId="0C860F12" w14:textId="6F8F6E4B" w:rsidR="00433F3F" w:rsidRDefault="00E13762" w:rsidP="002A0B9E">
      <w:pPr>
        <w:jc w:val="both"/>
      </w:pPr>
      <w:r>
        <w:t>The login page is basically the first thing that a new user sees. It has</w:t>
      </w:r>
      <w:r w:rsidR="005D05FE">
        <w:t xml:space="preserve"> a</w:t>
      </w:r>
      <w:r>
        <w:t xml:space="preserve"> </w:t>
      </w:r>
      <w:r w:rsidRPr="005D05FE">
        <w:rPr>
          <w:noProof/>
        </w:rPr>
        <w:t>simple</w:t>
      </w:r>
      <w:r>
        <w:t xml:space="preserve"> </w:t>
      </w:r>
      <w:r w:rsidR="00087A1F">
        <w:t>structure based on a Bootstrap 4 framework. It allowed to use</w:t>
      </w:r>
      <w:r w:rsidR="005D05FE">
        <w:t xml:space="preserve"> a</w:t>
      </w:r>
      <w:r w:rsidR="00087A1F">
        <w:t xml:space="preserve"> </w:t>
      </w:r>
      <w:r w:rsidR="00685125" w:rsidRPr="005D05FE">
        <w:rPr>
          <w:noProof/>
        </w:rPr>
        <w:t>grid</w:t>
      </w:r>
      <w:r w:rsidR="00685125">
        <w:t>, set fix</w:t>
      </w:r>
      <w:r w:rsidR="00351E48">
        <w:t>ed navbar and style the inputs.</w:t>
      </w:r>
    </w:p>
    <w:p w14:paraId="3C9573D0" w14:textId="51D2CB38" w:rsidR="00A77F21" w:rsidRDefault="00EE725B" w:rsidP="002A0B9E">
      <w:pPr>
        <w:jc w:val="both"/>
      </w:pPr>
      <w:r>
        <w:t>When</w:t>
      </w:r>
      <w:r w:rsidR="005D05FE">
        <w:t xml:space="preserve"> a</w:t>
      </w:r>
      <w:r>
        <w:t xml:space="preserve"> </w:t>
      </w:r>
      <w:r w:rsidRPr="005D05FE">
        <w:rPr>
          <w:noProof/>
        </w:rPr>
        <w:t>user</w:t>
      </w:r>
      <w:r>
        <w:t xml:space="preserve"> tries to log in, the script checks if this user </w:t>
      </w:r>
      <w:r w:rsidRPr="005D05FE">
        <w:rPr>
          <w:noProof/>
        </w:rPr>
        <w:t>exist</w:t>
      </w:r>
      <w:r w:rsidR="005D05FE">
        <w:rPr>
          <w:noProof/>
        </w:rPr>
        <w:t>s</w:t>
      </w:r>
      <w:r>
        <w:t xml:space="preserve"> in the database and if the password is correct. Since the password has been hashed and salted during registration, which will </w:t>
      </w:r>
      <w:r w:rsidRPr="005D05FE">
        <w:rPr>
          <w:noProof/>
        </w:rPr>
        <w:t>be describe</w:t>
      </w:r>
      <w:r w:rsidR="005D05FE">
        <w:rPr>
          <w:noProof/>
        </w:rPr>
        <w:t>d</w:t>
      </w:r>
      <w:r>
        <w:t xml:space="preserve"> in a moment, </w:t>
      </w:r>
      <w:r w:rsidR="006E62D0">
        <w:t>the website uses password_verify() function to determine if a data is correct.</w:t>
      </w:r>
      <w:r w:rsidR="006E62D0">
        <w:br/>
        <w:t xml:space="preserve">Then the scripts </w:t>
      </w:r>
      <w:r w:rsidR="006E62D0" w:rsidRPr="005D05FE">
        <w:rPr>
          <w:noProof/>
        </w:rPr>
        <w:t>creates</w:t>
      </w:r>
      <w:r w:rsidR="006E62D0">
        <w:t xml:space="preserve"> </w:t>
      </w:r>
      <w:r w:rsidR="001C43AF">
        <w:t xml:space="preserve">new variables in a session – </w:t>
      </w:r>
      <w:r w:rsidR="001C43AF" w:rsidRPr="005D05FE">
        <w:rPr>
          <w:noProof/>
        </w:rPr>
        <w:t>userid</w:t>
      </w:r>
      <w:r w:rsidR="001C43AF">
        <w:t>, username (which is mail) and person (it is a Full Name of a user).</w:t>
      </w:r>
      <w:r w:rsidR="00C937C1">
        <w:t xml:space="preserve"> After that user </w:t>
      </w:r>
      <w:r w:rsidR="00C937C1" w:rsidRPr="005D05FE">
        <w:rPr>
          <w:noProof/>
        </w:rPr>
        <w:t>is redirect</w:t>
      </w:r>
      <w:r w:rsidR="00C937C1">
        <w:t xml:space="preserve"> to the index.</w:t>
      </w:r>
      <w:r w:rsidR="00C937C1" w:rsidRPr="005D05FE">
        <w:rPr>
          <w:noProof/>
        </w:rPr>
        <w:t>php</w:t>
      </w:r>
      <w:r w:rsidR="00C937C1">
        <w:t>, where the secret content is.</w:t>
      </w:r>
    </w:p>
    <w:p w14:paraId="1ECB0E32" w14:textId="30CF1710" w:rsidR="00A77F21" w:rsidRDefault="00A77F21">
      <w:r>
        <w:rPr>
          <w:noProof/>
        </w:rPr>
        <w:drawing>
          <wp:anchor distT="0" distB="0" distL="114300" distR="114300" simplePos="0" relativeHeight="251658240" behindDoc="0" locked="0" layoutInCell="1" allowOverlap="1" wp14:anchorId="14741A3E" wp14:editId="12237490">
            <wp:simplePos x="0" y="0"/>
            <wp:positionH relativeFrom="margin">
              <wp:align>center</wp:align>
            </wp:positionH>
            <wp:positionV relativeFrom="paragraph">
              <wp:posOffset>182574</wp:posOffset>
            </wp:positionV>
            <wp:extent cx="5645384" cy="1958996"/>
            <wp:effectExtent l="0" t="0" r="0" b="3175"/>
            <wp:wrapNone/>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5645384" cy="1958996"/>
                    </a:xfrm>
                    <a:prstGeom prst="rect">
                      <a:avLst/>
                    </a:prstGeom>
                  </pic:spPr>
                </pic:pic>
              </a:graphicData>
            </a:graphic>
          </wp:anchor>
        </w:drawing>
      </w:r>
      <w:r>
        <w:br w:type="page"/>
      </w:r>
    </w:p>
    <w:p w14:paraId="4EA549F1" w14:textId="07FC8B8E" w:rsidR="00C937C1" w:rsidRDefault="00207375" w:rsidP="006315A8">
      <w:r>
        <w:lastRenderedPageBreak/>
        <w:t>Also, while being on the login.</w:t>
      </w:r>
      <w:r w:rsidRPr="005D05FE">
        <w:rPr>
          <w:noProof/>
        </w:rPr>
        <w:t>php</w:t>
      </w:r>
      <w:r>
        <w:t xml:space="preserve">, user has possibility </w:t>
      </w:r>
      <w:r w:rsidR="00D36231">
        <w:t>to click the link in or</w:t>
      </w:r>
      <w:r w:rsidR="00E63ADC">
        <w:t xml:space="preserve">der to go create a new account. </w:t>
      </w:r>
      <w:r w:rsidR="00D36231">
        <w:t xml:space="preserve">Link is </w:t>
      </w:r>
      <w:r w:rsidR="00D36231" w:rsidRPr="005D05FE">
        <w:rPr>
          <w:noProof/>
        </w:rPr>
        <w:t>ref</w:t>
      </w:r>
      <w:r w:rsidR="005D05FE">
        <w:rPr>
          <w:noProof/>
        </w:rPr>
        <w:t>er</w:t>
      </w:r>
      <w:r w:rsidR="00D36231" w:rsidRPr="005D05FE">
        <w:rPr>
          <w:noProof/>
        </w:rPr>
        <w:t>ring</w:t>
      </w:r>
      <w:r w:rsidR="00D36231">
        <w:t xml:space="preserve"> to the register.</w:t>
      </w:r>
      <w:r w:rsidR="005C1475">
        <w:t>php</w:t>
      </w:r>
      <w:r w:rsidR="002B03B3">
        <w:rPr>
          <w:noProof/>
        </w:rPr>
        <w:drawing>
          <wp:inline distT="0" distB="0" distL="0" distR="0" wp14:anchorId="5A6DF6B6" wp14:editId="3BF368CD">
            <wp:extent cx="5932170" cy="3649980"/>
            <wp:effectExtent l="0" t="0" r="0" b="7620"/>
            <wp:docPr id="4" name="Obraz 4" descr="C:\Users\micha\AppData\Local\Microsoft\Windows\INetCache\Content.Word\projects.michaeldesign.pl-loginsystem-login.ph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micha\AppData\Local\Microsoft\Windows\INetCache\Content.Word\projects.michaeldesign.pl-loginsystem-login.php.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2170" cy="3649980"/>
                    </a:xfrm>
                    <a:prstGeom prst="rect">
                      <a:avLst/>
                    </a:prstGeom>
                    <a:noFill/>
                    <a:ln>
                      <a:noFill/>
                    </a:ln>
                  </pic:spPr>
                </pic:pic>
              </a:graphicData>
            </a:graphic>
          </wp:inline>
        </w:drawing>
      </w:r>
      <w:r w:rsidR="00AE2A94">
        <w:t>Th</w:t>
      </w:r>
      <w:r w:rsidR="008F16C2">
        <w:t xml:space="preserve">ere, simply by giving name, </w:t>
      </w:r>
      <w:r w:rsidR="005D05FE">
        <w:t>e</w:t>
      </w:r>
      <w:r w:rsidR="008F16C2" w:rsidRPr="005D05FE">
        <w:rPr>
          <w:noProof/>
        </w:rPr>
        <w:t>mail</w:t>
      </w:r>
      <w:r w:rsidR="008F16C2">
        <w:t xml:space="preserve"> and password, </w:t>
      </w:r>
      <w:r w:rsidR="008F16C2" w:rsidRPr="005D05FE">
        <w:rPr>
          <w:noProof/>
        </w:rPr>
        <w:t>user</w:t>
      </w:r>
      <w:r w:rsidR="008F16C2">
        <w:t xml:space="preserve"> is able to create an account. </w:t>
      </w:r>
      <w:r w:rsidR="008F16C2">
        <w:rPr>
          <w:noProof/>
        </w:rPr>
        <w:drawing>
          <wp:inline distT="0" distB="0" distL="0" distR="0" wp14:anchorId="0C22BCFD" wp14:editId="1FFFA9D4">
            <wp:extent cx="5932170" cy="3649980"/>
            <wp:effectExtent l="0" t="0" r="0" b="7620"/>
            <wp:docPr id="5" name="Obraz 5" descr="C:\Users\micha\AppData\Local\Microsoft\Windows\INetCache\Content.Word\projects.michaeldesign.pl-loginsystem-register.php.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micha\AppData\Local\Microsoft\Windows\INetCache\Content.Word\projects.michaeldesign.pl-loginsystem-register.php.p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32170" cy="3649980"/>
                    </a:xfrm>
                    <a:prstGeom prst="rect">
                      <a:avLst/>
                    </a:prstGeom>
                    <a:noFill/>
                    <a:ln>
                      <a:noFill/>
                    </a:ln>
                  </pic:spPr>
                </pic:pic>
              </a:graphicData>
            </a:graphic>
          </wp:inline>
        </w:drawing>
      </w:r>
      <w:r w:rsidR="002B16AF">
        <w:t xml:space="preserve">After clicking ‘go!’ button or hitting enter key, the script first of all checks if the </w:t>
      </w:r>
      <w:r w:rsidR="005D05FE">
        <w:t>e</w:t>
      </w:r>
      <w:r w:rsidR="002B16AF" w:rsidRPr="005D05FE">
        <w:rPr>
          <w:noProof/>
        </w:rPr>
        <w:t>mail</w:t>
      </w:r>
      <w:r w:rsidR="002B16AF">
        <w:t xml:space="preserve"> already </w:t>
      </w:r>
      <w:r w:rsidR="00187EAD">
        <w:t>exists</w:t>
      </w:r>
      <w:r w:rsidR="002B16AF">
        <w:t xml:space="preserve"> in </w:t>
      </w:r>
      <w:r w:rsidR="002B16AF">
        <w:lastRenderedPageBreak/>
        <w:t xml:space="preserve">the database. It is very important, </w:t>
      </w:r>
      <w:r w:rsidR="002B16AF" w:rsidRPr="005D05FE">
        <w:rPr>
          <w:noProof/>
        </w:rPr>
        <w:t>otherwise</w:t>
      </w:r>
      <w:r w:rsidR="005D05FE">
        <w:rPr>
          <w:noProof/>
        </w:rPr>
        <w:t>, the</w:t>
      </w:r>
      <w:r w:rsidR="002B16AF">
        <w:t xml:space="preserve"> </w:t>
      </w:r>
      <w:r w:rsidR="002B16AF" w:rsidRPr="005D05FE">
        <w:rPr>
          <w:noProof/>
        </w:rPr>
        <w:t>account</w:t>
      </w:r>
      <w:r w:rsidR="002B16AF">
        <w:t xml:space="preserve"> would not be created and</w:t>
      </w:r>
      <w:r w:rsidR="005D05FE">
        <w:t xml:space="preserve"> the</w:t>
      </w:r>
      <w:r w:rsidR="002B16AF">
        <w:t xml:space="preserve"> </w:t>
      </w:r>
      <w:r w:rsidR="002B16AF" w:rsidRPr="005D05FE">
        <w:rPr>
          <w:noProof/>
        </w:rPr>
        <w:t>user</w:t>
      </w:r>
      <w:r w:rsidR="002B16AF">
        <w:t xml:space="preserve"> would not s</w:t>
      </w:r>
      <w:r w:rsidR="00190247">
        <w:t>ee any kind of error.</w:t>
      </w:r>
    </w:p>
    <w:p w14:paraId="0A3E21BA" w14:textId="6B1B14AD" w:rsidR="00AC04AA" w:rsidRDefault="00377139" w:rsidP="002A0B9E">
      <w:pPr>
        <w:jc w:val="both"/>
      </w:pPr>
      <w:r>
        <w:rPr>
          <w:noProof/>
        </w:rPr>
        <w:drawing>
          <wp:inline distT="0" distB="0" distL="0" distR="0" wp14:anchorId="4EEE9DAF" wp14:editId="1525B462">
            <wp:extent cx="5943600" cy="1950720"/>
            <wp:effectExtent l="0" t="0" r="0" b="0"/>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950720"/>
                    </a:xfrm>
                    <a:prstGeom prst="rect">
                      <a:avLst/>
                    </a:prstGeom>
                  </pic:spPr>
                </pic:pic>
              </a:graphicData>
            </a:graphic>
          </wp:inline>
        </w:drawing>
      </w:r>
      <w:r>
        <w:t xml:space="preserve">For that, the code search through </w:t>
      </w:r>
      <w:r w:rsidRPr="00AC00C7">
        <w:rPr>
          <w:noProof/>
        </w:rPr>
        <w:t>database</w:t>
      </w:r>
      <w:r>
        <w:t xml:space="preserve"> for the </w:t>
      </w:r>
      <w:r w:rsidR="005D05FE">
        <w:t>e</w:t>
      </w:r>
      <w:r w:rsidRPr="005D05FE">
        <w:rPr>
          <w:noProof/>
        </w:rPr>
        <w:t>mail</w:t>
      </w:r>
      <w:r>
        <w:t xml:space="preserve">, it </w:t>
      </w:r>
      <w:r w:rsidR="00474BD1">
        <w:t>is</w:t>
      </w:r>
      <w:r>
        <w:t xml:space="preserve"> </w:t>
      </w:r>
      <w:r w:rsidR="00474BD1">
        <w:t xml:space="preserve">login.php alike. When there is no match, the code goes to the next step, which is creating a user </w:t>
      </w:r>
      <w:r w:rsidR="00AC04AA">
        <w:t xml:space="preserve">and displaying </w:t>
      </w:r>
      <w:r w:rsidR="00AC04AA" w:rsidRPr="00AC00C7">
        <w:rPr>
          <w:noProof/>
        </w:rPr>
        <w:t>success</w:t>
      </w:r>
      <w:r w:rsidR="00AC04AA">
        <w:t xml:space="preserve"> message. From now on, </w:t>
      </w:r>
      <w:r w:rsidR="00AC04AA" w:rsidRPr="00AC00C7">
        <w:rPr>
          <w:noProof/>
        </w:rPr>
        <w:t>user</w:t>
      </w:r>
      <w:r w:rsidR="00AC04AA">
        <w:t xml:space="preserve"> has to click the link that goes to the login page.</w:t>
      </w:r>
    </w:p>
    <w:p w14:paraId="03407C27" w14:textId="4BCBE878" w:rsidR="00727BDE" w:rsidRDefault="00E8779F" w:rsidP="002A0B9E">
      <w:pPr>
        <w:jc w:val="both"/>
      </w:pPr>
      <w:r>
        <w:t>Now, the secret pag</w:t>
      </w:r>
      <w:r w:rsidR="00F8582C">
        <w:t>e is the index.</w:t>
      </w:r>
      <w:r w:rsidR="00F8582C" w:rsidRPr="00AC00C7">
        <w:rPr>
          <w:noProof/>
        </w:rPr>
        <w:t>php</w:t>
      </w:r>
      <w:r w:rsidR="00F8582C">
        <w:t>, which is technically nothing fancy.</w:t>
      </w:r>
      <w:r w:rsidR="00BA7534">
        <w:t xml:space="preserve"> The whole page has ‘glitching’ effect that was sourced from </w:t>
      </w:r>
      <w:r w:rsidR="00BA7534" w:rsidRPr="00AC00C7">
        <w:rPr>
          <w:noProof/>
        </w:rPr>
        <w:t>codepen</w:t>
      </w:r>
      <w:r w:rsidR="00BA7534">
        <w:t xml:space="preserve">.io, the website with MIT licensed ideas. </w:t>
      </w:r>
      <w:r w:rsidR="00727BDE">
        <w:t>On this website,</w:t>
      </w:r>
      <w:r w:rsidR="005D05FE">
        <w:t xml:space="preserve"> the</w:t>
      </w:r>
      <w:r w:rsidR="00727BDE">
        <w:t xml:space="preserve"> </w:t>
      </w:r>
      <w:r w:rsidR="00727BDE" w:rsidRPr="005D05FE">
        <w:rPr>
          <w:noProof/>
        </w:rPr>
        <w:t>header</w:t>
      </w:r>
      <w:r w:rsidR="00727BDE">
        <w:t xml:space="preserve"> is important. Since only logged in users can see it, there is a ‘log out’ functionality. </w:t>
      </w:r>
    </w:p>
    <w:p w14:paraId="29506C50" w14:textId="77E7BB5C" w:rsidR="00663E59" w:rsidRDefault="00663E59" w:rsidP="002A0B9E">
      <w:pPr>
        <w:jc w:val="both"/>
      </w:pPr>
      <w:r>
        <w:rPr>
          <w:noProof/>
        </w:rPr>
        <w:drawing>
          <wp:inline distT="0" distB="0" distL="0" distR="0" wp14:anchorId="176998FB" wp14:editId="742CBA4F">
            <wp:extent cx="5943600" cy="1395730"/>
            <wp:effectExtent l="0" t="0" r="0" b="0"/>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1395730"/>
                    </a:xfrm>
                    <a:prstGeom prst="rect">
                      <a:avLst/>
                    </a:prstGeom>
                  </pic:spPr>
                </pic:pic>
              </a:graphicData>
            </a:graphic>
          </wp:inline>
        </w:drawing>
      </w:r>
    </w:p>
    <w:p w14:paraId="100BBEB2" w14:textId="1C4DDBD5" w:rsidR="00641411" w:rsidRDefault="00641411" w:rsidP="002A0B9E">
      <w:pPr>
        <w:jc w:val="both"/>
      </w:pPr>
      <w:r>
        <w:t xml:space="preserve">After clicking that user goes to the logout.php. There is a </w:t>
      </w:r>
      <w:r w:rsidR="00717596">
        <w:t xml:space="preserve">simple PHP code that </w:t>
      </w:r>
      <w:r w:rsidR="00E42B16">
        <w:t xml:space="preserve">destroys a session by replacing all the variables in an array with the empty values and also it deletes </w:t>
      </w:r>
      <w:r w:rsidR="00D55155">
        <w:t>cookies associated with it. Then it quic</w:t>
      </w:r>
      <w:r w:rsidR="00814FFF">
        <w:t>kly goes back to the logi</w:t>
      </w:r>
      <w:r w:rsidR="00B3675C">
        <w:t>n.</w:t>
      </w:r>
      <w:r w:rsidR="00B3675C" w:rsidRPr="00AC00C7">
        <w:rPr>
          <w:noProof/>
        </w:rPr>
        <w:t>php</w:t>
      </w:r>
      <w:r w:rsidR="00B3675C">
        <w:t xml:space="preserve">, that is why there is nothing to be displayed for the user. </w:t>
      </w:r>
    </w:p>
    <w:p w14:paraId="71F74CA6" w14:textId="2347A190" w:rsidR="00B3675C" w:rsidRDefault="00B3675C" w:rsidP="002A0B9E">
      <w:pPr>
        <w:jc w:val="both"/>
      </w:pPr>
      <w:r>
        <w:rPr>
          <w:noProof/>
        </w:rPr>
        <w:lastRenderedPageBreak/>
        <w:drawing>
          <wp:inline distT="0" distB="0" distL="0" distR="0" wp14:anchorId="13A3B4EE" wp14:editId="6C7D703C">
            <wp:extent cx="5943600" cy="4044315"/>
            <wp:effectExtent l="0" t="0" r="0" b="0"/>
            <wp:docPr id="8" name="Obraz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4044315"/>
                    </a:xfrm>
                    <a:prstGeom prst="rect">
                      <a:avLst/>
                    </a:prstGeom>
                  </pic:spPr>
                </pic:pic>
              </a:graphicData>
            </a:graphic>
          </wp:inline>
        </w:drawing>
      </w:r>
    </w:p>
    <w:p w14:paraId="1D05BA19" w14:textId="0A64737C" w:rsidR="00764953" w:rsidRDefault="00CD719E" w:rsidP="00A77F21">
      <w:pPr>
        <w:spacing w:before="360"/>
        <w:jc w:val="both"/>
      </w:pPr>
      <w:bookmarkStart w:id="0" w:name="_GoBack"/>
      <w:bookmarkEnd w:id="0"/>
      <w:r>
        <w:t xml:space="preserve">The structure of the database that stores </w:t>
      </w:r>
      <w:r w:rsidR="006F1F0B">
        <w:t xml:space="preserve">all users information </w:t>
      </w:r>
      <w:r w:rsidR="006F1F0B" w:rsidRPr="00F573D5">
        <w:rPr>
          <w:noProof/>
        </w:rPr>
        <w:t>is</w:t>
      </w:r>
      <w:r w:rsidR="006F1F0B">
        <w:t xml:space="preserve"> simple.</w:t>
      </w:r>
      <w:r w:rsidR="006F1F0B">
        <w:rPr>
          <w:noProof/>
        </w:rPr>
        <w:drawing>
          <wp:inline distT="0" distB="0" distL="0" distR="0" wp14:anchorId="2585857D" wp14:editId="6E9DAA8D">
            <wp:extent cx="5943600" cy="2739390"/>
            <wp:effectExtent l="0" t="0" r="0" b="3810"/>
            <wp:docPr id="9" name="Obraz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2739390"/>
                    </a:xfrm>
                    <a:prstGeom prst="rect">
                      <a:avLst/>
                    </a:prstGeom>
                  </pic:spPr>
                </pic:pic>
              </a:graphicData>
            </a:graphic>
          </wp:inline>
        </w:drawing>
      </w:r>
      <w:r w:rsidR="006F1F0B">
        <w:t>There is an ID with auto incrementation, us</w:t>
      </w:r>
      <w:r w:rsidR="00AD1DBA">
        <w:t xml:space="preserve">ername, </w:t>
      </w:r>
      <w:r w:rsidR="00AD1DBA" w:rsidRPr="00F573D5">
        <w:rPr>
          <w:noProof/>
        </w:rPr>
        <w:t>mail</w:t>
      </w:r>
      <w:r w:rsidR="00AD1DBA">
        <w:t xml:space="preserve"> and </w:t>
      </w:r>
      <w:r w:rsidR="00AD1DBA" w:rsidRPr="00F573D5">
        <w:rPr>
          <w:noProof/>
        </w:rPr>
        <w:t>passwordhash</w:t>
      </w:r>
      <w:r w:rsidR="004F5422">
        <w:t xml:space="preserve"> are</w:t>
      </w:r>
      <w:r w:rsidR="00AD1DBA">
        <w:t xml:space="preserve"> all in varch</w:t>
      </w:r>
      <w:r w:rsidR="004F5422">
        <w:t>ar with maximum 255 characters.</w:t>
      </w:r>
    </w:p>
    <w:p w14:paraId="4AAF0076" w14:textId="5F202CD5" w:rsidR="00A61346" w:rsidRDefault="00BB177E" w:rsidP="002A0B9E">
      <w:pPr>
        <w:jc w:val="both"/>
      </w:pPr>
      <w:r>
        <w:lastRenderedPageBreak/>
        <w:t xml:space="preserve">This project taught me that security is important. There are plenty of websites and plenty of solutions, on sites like </w:t>
      </w:r>
      <w:r w:rsidRPr="00F573D5">
        <w:rPr>
          <w:noProof/>
        </w:rPr>
        <w:t>stackoverflow</w:t>
      </w:r>
      <w:r>
        <w:t xml:space="preserve">, that </w:t>
      </w:r>
      <w:r w:rsidR="00F573D5" w:rsidRPr="00F573D5">
        <w:rPr>
          <w:noProof/>
        </w:rPr>
        <w:t>don’t</w:t>
      </w:r>
      <w:r>
        <w:t xml:space="preserve"> hash the password, which in the end result is </w:t>
      </w:r>
      <w:r w:rsidR="00BD56A7">
        <w:t xml:space="preserve">a huge security flaw. And even though there is a very simple solution to that, it’s still happening. </w:t>
      </w:r>
    </w:p>
    <w:p w14:paraId="60EAB4A0" w14:textId="7A95FFDE" w:rsidR="00B81DF6" w:rsidRDefault="00B81DF6" w:rsidP="00262188">
      <w:pPr>
        <w:pStyle w:val="Nagwek1"/>
      </w:pPr>
      <w:r>
        <w:t>Reflection</w:t>
      </w:r>
    </w:p>
    <w:p w14:paraId="179A1FC6" w14:textId="13E2051C" w:rsidR="000C7946" w:rsidRPr="001A5C98" w:rsidRDefault="000C7946" w:rsidP="002A0B9E">
      <w:pPr>
        <w:jc w:val="both"/>
      </w:pPr>
      <w:r>
        <w:t xml:space="preserve">During this </w:t>
      </w:r>
      <w:r w:rsidRPr="00F573D5">
        <w:rPr>
          <w:noProof/>
        </w:rPr>
        <w:t>project</w:t>
      </w:r>
      <w:r w:rsidR="00F573D5">
        <w:rPr>
          <w:noProof/>
        </w:rPr>
        <w:t>,</w:t>
      </w:r>
      <w:r>
        <w:t xml:space="preserve"> I also </w:t>
      </w:r>
      <w:r w:rsidR="00CF369B">
        <w:t>learned the power of global variables and how to use them</w:t>
      </w:r>
      <w:r w:rsidR="00810704">
        <w:t>. PHP, as a lot of other languages, has a great base of functions that are there to help developers use fast</w:t>
      </w:r>
      <w:r w:rsidR="002A0B9E">
        <w:t>, safe</w:t>
      </w:r>
      <w:r w:rsidR="00810704">
        <w:t xml:space="preserve"> and reliable solutions and I believe that’s the biggest value that I earned </w:t>
      </w:r>
      <w:r w:rsidR="002A0B9E">
        <w:t xml:space="preserve">during this project. </w:t>
      </w:r>
    </w:p>
    <w:sectPr w:rsidR="000C7946" w:rsidRPr="001A5C98">
      <w:headerReference w:type="default" r:id="rId18"/>
      <w:footerReference w:type="defaul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99F224" w14:textId="77777777" w:rsidR="005A5491" w:rsidRDefault="005A5491" w:rsidP="00D96D34">
      <w:pPr>
        <w:spacing w:after="0" w:line="240" w:lineRule="auto"/>
      </w:pPr>
      <w:r>
        <w:separator/>
      </w:r>
    </w:p>
  </w:endnote>
  <w:endnote w:type="continuationSeparator" w:id="0">
    <w:p w14:paraId="617F88B5" w14:textId="77777777" w:rsidR="005A5491" w:rsidRDefault="005A5491" w:rsidP="00D96D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279495" w14:textId="4CF0E98A" w:rsidR="00E63ADC" w:rsidRDefault="00E63ADC">
    <w:pPr>
      <w:tabs>
        <w:tab w:val="center" w:pos="4550"/>
        <w:tab w:val="left" w:pos="5818"/>
      </w:tabs>
      <w:ind w:right="260"/>
      <w:jc w:val="right"/>
      <w:rPr>
        <w:color w:val="222A35" w:themeColor="text2" w:themeShade="80"/>
        <w:sz w:val="24"/>
        <w:szCs w:val="24"/>
      </w:rPr>
    </w:pPr>
    <w:r>
      <w:rPr>
        <w:color w:val="8496B0" w:themeColor="text2" w:themeTint="99"/>
        <w:spacing w:val="60"/>
        <w:sz w:val="24"/>
        <w:szCs w:val="24"/>
      </w:rPr>
      <w:t>Page</w:t>
    </w:r>
    <w:r>
      <w:rPr>
        <w:color w:val="8496B0" w:themeColor="text2" w:themeTint="99"/>
        <w:sz w:val="24"/>
        <w:szCs w:val="24"/>
      </w:rPr>
      <w:t xml:space="preserve"> </w:t>
    </w:r>
    <w:r>
      <w:rPr>
        <w:color w:val="323E4F" w:themeColor="text2" w:themeShade="BF"/>
        <w:sz w:val="24"/>
        <w:szCs w:val="24"/>
      </w:rPr>
      <w:fldChar w:fldCharType="begin"/>
    </w:r>
    <w:r>
      <w:rPr>
        <w:color w:val="323E4F" w:themeColor="text2" w:themeShade="BF"/>
        <w:sz w:val="24"/>
        <w:szCs w:val="24"/>
      </w:rPr>
      <w:instrText xml:space="preserve"> PAGE   \* MERGEFORMAT </w:instrText>
    </w:r>
    <w:r>
      <w:rPr>
        <w:color w:val="323E4F" w:themeColor="text2" w:themeShade="BF"/>
        <w:sz w:val="24"/>
        <w:szCs w:val="24"/>
      </w:rPr>
      <w:fldChar w:fldCharType="separate"/>
    </w:r>
    <w:r w:rsidR="00A77F21">
      <w:rPr>
        <w:noProof/>
        <w:color w:val="323E4F" w:themeColor="text2" w:themeShade="BF"/>
        <w:sz w:val="24"/>
        <w:szCs w:val="24"/>
      </w:rPr>
      <w:t>6</w:t>
    </w:r>
    <w:r>
      <w:rPr>
        <w:color w:val="323E4F" w:themeColor="text2" w:themeShade="BF"/>
        <w:sz w:val="24"/>
        <w:szCs w:val="24"/>
      </w:rPr>
      <w:fldChar w:fldCharType="end"/>
    </w:r>
    <w:r>
      <w:rPr>
        <w:color w:val="323E4F" w:themeColor="text2" w:themeShade="BF"/>
        <w:sz w:val="24"/>
        <w:szCs w:val="24"/>
      </w:rPr>
      <w:t xml:space="preserve"> | </w:t>
    </w:r>
    <w:r>
      <w:rPr>
        <w:color w:val="323E4F" w:themeColor="text2" w:themeShade="BF"/>
        <w:sz w:val="24"/>
        <w:szCs w:val="24"/>
      </w:rPr>
      <w:fldChar w:fldCharType="begin"/>
    </w:r>
    <w:r>
      <w:rPr>
        <w:color w:val="323E4F" w:themeColor="text2" w:themeShade="BF"/>
        <w:sz w:val="24"/>
        <w:szCs w:val="24"/>
      </w:rPr>
      <w:instrText xml:space="preserve"> NUMPAGES  \* Arabic  \* MERGEFORMAT </w:instrText>
    </w:r>
    <w:r>
      <w:rPr>
        <w:color w:val="323E4F" w:themeColor="text2" w:themeShade="BF"/>
        <w:sz w:val="24"/>
        <w:szCs w:val="24"/>
      </w:rPr>
      <w:fldChar w:fldCharType="separate"/>
    </w:r>
    <w:r w:rsidR="00A77F21">
      <w:rPr>
        <w:noProof/>
        <w:color w:val="323E4F" w:themeColor="text2" w:themeShade="BF"/>
        <w:sz w:val="24"/>
        <w:szCs w:val="24"/>
      </w:rPr>
      <w:t>6</w:t>
    </w:r>
    <w:r>
      <w:rPr>
        <w:color w:val="323E4F" w:themeColor="text2" w:themeShade="BF"/>
        <w:sz w:val="24"/>
        <w:szCs w:val="24"/>
      </w:rPr>
      <w:fldChar w:fldCharType="end"/>
    </w:r>
  </w:p>
  <w:p w14:paraId="51C8D58C" w14:textId="77777777" w:rsidR="00E63ADC" w:rsidRDefault="00E63ADC">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15F0CF3" w14:textId="77777777" w:rsidR="005A5491" w:rsidRDefault="005A5491" w:rsidP="00D96D34">
      <w:pPr>
        <w:spacing w:after="0" w:line="240" w:lineRule="auto"/>
      </w:pPr>
      <w:r>
        <w:separator/>
      </w:r>
    </w:p>
  </w:footnote>
  <w:footnote w:type="continuationSeparator" w:id="0">
    <w:p w14:paraId="09AC1436" w14:textId="77777777" w:rsidR="005A5491" w:rsidRDefault="005A5491" w:rsidP="00D96D3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3E05806" w14:textId="1EEDE31E" w:rsidR="00D96D34" w:rsidRDefault="00D96D34" w:rsidP="007558C2">
    <w:pPr>
      <w:pStyle w:val="Nagwek"/>
      <w:jc w:val="right"/>
      <w:rPr>
        <w:lang w:val="pl-PL"/>
      </w:rPr>
    </w:pPr>
    <w:r>
      <w:rPr>
        <w:lang w:val="pl-PL"/>
      </w:rPr>
      <w:t>Michał Pawlicki</w:t>
    </w:r>
  </w:p>
  <w:p w14:paraId="272EA99A" w14:textId="3CC2FB31" w:rsidR="009E3B0F" w:rsidRPr="00D96D34" w:rsidRDefault="009E3B0F" w:rsidP="007558C2">
    <w:pPr>
      <w:pStyle w:val="Nagwek"/>
      <w:jc w:val="right"/>
      <w:rPr>
        <w:lang w:val="pl-PL"/>
      </w:rPr>
    </w:pPr>
    <w:r>
      <w:rPr>
        <w:lang w:val="pl-PL"/>
      </w:rPr>
      <w:t>MIL2017</w:t>
    </w:r>
    <w:r>
      <w:rPr>
        <w:lang w:val="pl-PL"/>
      </w:rPr>
      <w:br/>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bAwNjI0M7Q0NDOwMDJV0lEKTi0uzszPAykwrAUA64VI/ywAAAA="/>
  </w:docVars>
  <w:rsids>
    <w:rsidRoot w:val="001A5C98"/>
    <w:rsid w:val="00087A1F"/>
    <w:rsid w:val="000C6E3F"/>
    <w:rsid w:val="000C7946"/>
    <w:rsid w:val="00187EAD"/>
    <w:rsid w:val="00190247"/>
    <w:rsid w:val="001A5C98"/>
    <w:rsid w:val="001C43AF"/>
    <w:rsid w:val="00205479"/>
    <w:rsid w:val="00207375"/>
    <w:rsid w:val="00262188"/>
    <w:rsid w:val="002A0B9E"/>
    <w:rsid w:val="002B03B3"/>
    <w:rsid w:val="002B16AF"/>
    <w:rsid w:val="002D5282"/>
    <w:rsid w:val="00351E48"/>
    <w:rsid w:val="00377139"/>
    <w:rsid w:val="00433F3F"/>
    <w:rsid w:val="00474BD1"/>
    <w:rsid w:val="004F5422"/>
    <w:rsid w:val="00534427"/>
    <w:rsid w:val="005819B7"/>
    <w:rsid w:val="005A5491"/>
    <w:rsid w:val="005C1475"/>
    <w:rsid w:val="005D05FE"/>
    <w:rsid w:val="006315A8"/>
    <w:rsid w:val="00641411"/>
    <w:rsid w:val="00663E59"/>
    <w:rsid w:val="00685125"/>
    <w:rsid w:val="006D15C1"/>
    <w:rsid w:val="006E62D0"/>
    <w:rsid w:val="006F1F0B"/>
    <w:rsid w:val="00717596"/>
    <w:rsid w:val="00727BDE"/>
    <w:rsid w:val="00744B8F"/>
    <w:rsid w:val="007558C2"/>
    <w:rsid w:val="00764953"/>
    <w:rsid w:val="00810704"/>
    <w:rsid w:val="00814FFF"/>
    <w:rsid w:val="008F16C2"/>
    <w:rsid w:val="009443E8"/>
    <w:rsid w:val="009E3B0F"/>
    <w:rsid w:val="009F11E6"/>
    <w:rsid w:val="00A61346"/>
    <w:rsid w:val="00A66BCC"/>
    <w:rsid w:val="00A77F21"/>
    <w:rsid w:val="00AC00C7"/>
    <w:rsid w:val="00AC04AA"/>
    <w:rsid w:val="00AD1DBA"/>
    <w:rsid w:val="00AE2A94"/>
    <w:rsid w:val="00B269D6"/>
    <w:rsid w:val="00B3675C"/>
    <w:rsid w:val="00B81DF6"/>
    <w:rsid w:val="00B87FAB"/>
    <w:rsid w:val="00BA7534"/>
    <w:rsid w:val="00BB177E"/>
    <w:rsid w:val="00BD56A7"/>
    <w:rsid w:val="00C14B39"/>
    <w:rsid w:val="00C937C1"/>
    <w:rsid w:val="00CD719E"/>
    <w:rsid w:val="00CF369B"/>
    <w:rsid w:val="00D36231"/>
    <w:rsid w:val="00D55155"/>
    <w:rsid w:val="00D96D34"/>
    <w:rsid w:val="00E13762"/>
    <w:rsid w:val="00E42B16"/>
    <w:rsid w:val="00E63ADC"/>
    <w:rsid w:val="00E8779F"/>
    <w:rsid w:val="00E92362"/>
    <w:rsid w:val="00EE725B"/>
    <w:rsid w:val="00F00B7F"/>
    <w:rsid w:val="00F13F86"/>
    <w:rsid w:val="00F220ED"/>
    <w:rsid w:val="00F24DF1"/>
    <w:rsid w:val="00F573D5"/>
    <w:rsid w:val="00F858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B47C7E"/>
  <w15:chartTrackingRefBased/>
  <w15:docId w15:val="{8890C0F6-144A-4493-87D0-A0484A4F3C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paragraph" w:styleId="Nagwek1">
    <w:name w:val="heading 1"/>
    <w:basedOn w:val="Normalny"/>
    <w:next w:val="Normalny"/>
    <w:link w:val="Nagwek1Znak"/>
    <w:uiPriority w:val="9"/>
    <w:qFormat/>
    <w:rsid w:val="00262188"/>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styleId="Hipercze">
    <w:name w:val="Hyperlink"/>
    <w:basedOn w:val="Domylnaczcionkaakapitu"/>
    <w:uiPriority w:val="99"/>
    <w:unhideWhenUsed/>
    <w:rsid w:val="001A5C98"/>
    <w:rPr>
      <w:color w:val="0563C1" w:themeColor="hyperlink"/>
      <w:u w:val="single"/>
    </w:rPr>
  </w:style>
  <w:style w:type="character" w:styleId="Nierozpoznanawzmianka">
    <w:name w:val="Unresolved Mention"/>
    <w:basedOn w:val="Domylnaczcionkaakapitu"/>
    <w:uiPriority w:val="99"/>
    <w:semiHidden/>
    <w:unhideWhenUsed/>
    <w:rsid w:val="001A5C98"/>
    <w:rPr>
      <w:color w:val="808080"/>
      <w:shd w:val="clear" w:color="auto" w:fill="E6E6E6"/>
    </w:rPr>
  </w:style>
  <w:style w:type="paragraph" w:styleId="Tytu">
    <w:name w:val="Title"/>
    <w:basedOn w:val="Normalny"/>
    <w:next w:val="Normalny"/>
    <w:link w:val="TytuZnak"/>
    <w:uiPriority w:val="10"/>
    <w:qFormat/>
    <w:rsid w:val="00D96D3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ytuZnak">
    <w:name w:val="Tytuł Znak"/>
    <w:basedOn w:val="Domylnaczcionkaakapitu"/>
    <w:link w:val="Tytu"/>
    <w:uiPriority w:val="10"/>
    <w:rsid w:val="00D96D34"/>
    <w:rPr>
      <w:rFonts w:asciiTheme="majorHAnsi" w:eastAsiaTheme="majorEastAsia" w:hAnsiTheme="majorHAnsi" w:cstheme="majorBidi"/>
      <w:spacing w:val="-10"/>
      <w:kern w:val="28"/>
      <w:sz w:val="56"/>
      <w:szCs w:val="56"/>
    </w:rPr>
  </w:style>
  <w:style w:type="paragraph" w:styleId="Nagwek">
    <w:name w:val="header"/>
    <w:basedOn w:val="Normalny"/>
    <w:link w:val="NagwekZnak"/>
    <w:uiPriority w:val="99"/>
    <w:unhideWhenUsed/>
    <w:rsid w:val="00D96D34"/>
    <w:pPr>
      <w:tabs>
        <w:tab w:val="center" w:pos="4680"/>
        <w:tab w:val="right" w:pos="9360"/>
      </w:tabs>
      <w:spacing w:after="0" w:line="240" w:lineRule="auto"/>
    </w:pPr>
  </w:style>
  <w:style w:type="character" w:customStyle="1" w:styleId="NagwekZnak">
    <w:name w:val="Nagłówek Znak"/>
    <w:basedOn w:val="Domylnaczcionkaakapitu"/>
    <w:link w:val="Nagwek"/>
    <w:uiPriority w:val="99"/>
    <w:rsid w:val="00D96D34"/>
  </w:style>
  <w:style w:type="paragraph" w:styleId="Stopka">
    <w:name w:val="footer"/>
    <w:basedOn w:val="Normalny"/>
    <w:link w:val="StopkaZnak"/>
    <w:uiPriority w:val="99"/>
    <w:unhideWhenUsed/>
    <w:rsid w:val="00D96D34"/>
    <w:pPr>
      <w:tabs>
        <w:tab w:val="center" w:pos="4680"/>
        <w:tab w:val="right" w:pos="9360"/>
      </w:tabs>
      <w:spacing w:after="0" w:line="240" w:lineRule="auto"/>
    </w:pPr>
  </w:style>
  <w:style w:type="character" w:customStyle="1" w:styleId="StopkaZnak">
    <w:name w:val="Stopka Znak"/>
    <w:basedOn w:val="Domylnaczcionkaakapitu"/>
    <w:link w:val="Stopka"/>
    <w:uiPriority w:val="99"/>
    <w:rsid w:val="00D96D34"/>
  </w:style>
  <w:style w:type="paragraph" w:styleId="Podtytu">
    <w:name w:val="Subtitle"/>
    <w:basedOn w:val="Normalny"/>
    <w:next w:val="Normalny"/>
    <w:link w:val="PodtytuZnak"/>
    <w:uiPriority w:val="11"/>
    <w:qFormat/>
    <w:rsid w:val="006315A8"/>
    <w:pPr>
      <w:numPr>
        <w:ilvl w:val="1"/>
      </w:numPr>
    </w:pPr>
    <w:rPr>
      <w:rFonts w:eastAsiaTheme="minorEastAsia"/>
      <w:color w:val="5A5A5A" w:themeColor="text1" w:themeTint="A5"/>
      <w:spacing w:val="15"/>
    </w:rPr>
  </w:style>
  <w:style w:type="character" w:customStyle="1" w:styleId="PodtytuZnak">
    <w:name w:val="Podtytuł Znak"/>
    <w:basedOn w:val="Domylnaczcionkaakapitu"/>
    <w:link w:val="Podtytu"/>
    <w:uiPriority w:val="11"/>
    <w:rsid w:val="006315A8"/>
    <w:rPr>
      <w:rFonts w:eastAsiaTheme="minorEastAsia"/>
      <w:color w:val="5A5A5A" w:themeColor="text1" w:themeTint="A5"/>
      <w:spacing w:val="15"/>
    </w:rPr>
  </w:style>
  <w:style w:type="character" w:customStyle="1" w:styleId="Nagwek1Znak">
    <w:name w:val="Nagłówek 1 Znak"/>
    <w:basedOn w:val="Domylnaczcionkaakapitu"/>
    <w:link w:val="Nagwek1"/>
    <w:uiPriority w:val="9"/>
    <w:rsid w:val="00262188"/>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gicmychal/loginsystem" TargetMode="External"/><Relationship Id="rId13" Type="http://schemas.openxmlformats.org/officeDocument/2006/relationships/image" Target="media/image5.png"/><Relationship Id="rId18" Type="http://schemas.openxmlformats.org/officeDocument/2006/relationships/header" Target="header1.xml"/><Relationship Id="rId3" Type="http://schemas.openxmlformats.org/officeDocument/2006/relationships/webSettings" Target="webSettings.xml"/><Relationship Id="rId21" Type="http://schemas.openxmlformats.org/officeDocument/2006/relationships/theme" Target="theme/theme1.xml"/><Relationship Id="rId7" Type="http://schemas.openxmlformats.org/officeDocument/2006/relationships/hyperlink" Target="http://projects.michaeldesign.pl/loginsystem/" TargetMode="External"/><Relationship Id="rId12" Type="http://schemas.openxmlformats.org/officeDocument/2006/relationships/image" Target="media/image4.png"/><Relationship Id="rId17" Type="http://schemas.openxmlformats.org/officeDocument/2006/relationships/image" Target="media/image9.png"/><Relationship Id="rId2" Type="http://schemas.openxmlformats.org/officeDocument/2006/relationships/settings" Target="settings.xml"/><Relationship Id="rId16" Type="http://schemas.openxmlformats.org/officeDocument/2006/relationships/image" Target="media/image8.png"/><Relationship Id="rId20" Type="http://schemas.openxmlformats.org/officeDocument/2006/relationships/fontTable" Target="fontTable.xml"/><Relationship Id="rId1" Type="http://schemas.openxmlformats.org/officeDocument/2006/relationships/styles" Target="styles.xml"/><Relationship Id="rId6" Type="http://schemas.openxmlformats.org/officeDocument/2006/relationships/hyperlink" Target="mailto:Cph-mp394@cphbusiness.dk" TargetMode="External"/><Relationship Id="rId11" Type="http://schemas.openxmlformats.org/officeDocument/2006/relationships/image" Target="media/image3.png"/><Relationship Id="rId5" Type="http://schemas.openxmlformats.org/officeDocument/2006/relationships/endnotes" Target="endnote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oter" Target="footer1.xml"/><Relationship Id="rId4" Type="http://schemas.openxmlformats.org/officeDocument/2006/relationships/footnotes" Target="footnote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TotalTime>
  <Pages>6</Pages>
  <Words>610</Words>
  <Characters>3482</Characters>
  <Application>Microsoft Office Word</Application>
  <DocSecurity>0</DocSecurity>
  <Lines>29</Lines>
  <Paragraphs>8</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4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l Pawlicki</dc:creator>
  <cp:keywords/>
  <dc:description/>
  <cp:lastModifiedBy>Michal Pawlicki</cp:lastModifiedBy>
  <cp:revision>72</cp:revision>
  <dcterms:created xsi:type="dcterms:W3CDTF">2017-08-31T14:59:00Z</dcterms:created>
  <dcterms:modified xsi:type="dcterms:W3CDTF">2017-09-02T13:35:00Z</dcterms:modified>
</cp:coreProperties>
</file>